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80996A" w14:textId="7EF00275" w:rsidR="00542509" w:rsidRDefault="00542509" w:rsidP="00542509">
      <w:pPr>
        <w:jc w:val="center"/>
        <w:rPr>
          <w:b/>
          <w:bCs/>
        </w:rPr>
      </w:pPr>
      <w:r w:rsidRPr="00542509">
        <w:rPr>
          <w:b/>
          <w:bCs/>
        </w:rPr>
        <w:t>Mandatory Site Visit</w:t>
      </w:r>
      <w:r>
        <w:rPr>
          <w:b/>
          <w:bCs/>
        </w:rPr>
        <w:t xml:space="preserve"> - RFP AUWS000512</w:t>
      </w:r>
    </w:p>
    <w:p w14:paraId="64B3B02B" w14:textId="11A68FB4" w:rsidR="00542509" w:rsidRDefault="00542509" w:rsidP="00542509">
      <w:r w:rsidRPr="00542509">
        <w:t>DT Global AUWS invite</w:t>
      </w:r>
      <w:r w:rsidR="00CC1EA0">
        <w:t>s</w:t>
      </w:r>
      <w:r w:rsidRPr="00542509">
        <w:t xml:space="preserve"> the </w:t>
      </w:r>
      <w:r>
        <w:t>interested</w:t>
      </w:r>
      <w:r w:rsidRPr="00542509">
        <w:t xml:space="preserve"> firm</w:t>
      </w:r>
      <w:r>
        <w:t>s/bidders</w:t>
      </w:r>
      <w:r w:rsidRPr="00542509">
        <w:t xml:space="preserve"> for a mandatory site visit for RFP</w:t>
      </w:r>
      <w:r w:rsidR="00A13CEA">
        <w:t>-</w:t>
      </w:r>
      <w:r w:rsidRPr="00542509">
        <w:t xml:space="preserve"> AUWS000512 Provision of Chambers/Manhole cleaning and construction of New chambers.</w:t>
      </w:r>
      <w:r>
        <w:t xml:space="preserve"> Details as below</w:t>
      </w:r>
    </w:p>
    <w:p w14:paraId="44B23552" w14:textId="2EF97891" w:rsidR="00542509" w:rsidRDefault="00542509" w:rsidP="00CC1EA0">
      <w:pPr>
        <w:spacing w:after="0" w:line="360" w:lineRule="auto"/>
        <w:rPr>
          <w:rtl/>
          <w:lang w:bidi="fa-IR"/>
        </w:rPr>
      </w:pPr>
      <w:r>
        <w:t xml:space="preserve">Date: </w:t>
      </w:r>
      <w:r w:rsidR="00CC1EA0">
        <w:tab/>
      </w:r>
      <w:r w:rsidR="00CC1EA0">
        <w:tab/>
      </w:r>
      <w:r>
        <w:t>April 15, 2021</w:t>
      </w:r>
    </w:p>
    <w:p w14:paraId="7B4EBF0A" w14:textId="30929074" w:rsidR="00542509" w:rsidRDefault="00542509" w:rsidP="00CC1EA0">
      <w:pPr>
        <w:spacing w:after="0" w:line="360" w:lineRule="auto"/>
      </w:pPr>
      <w:r>
        <w:t xml:space="preserve">Time: </w:t>
      </w:r>
      <w:r w:rsidR="00CC1EA0">
        <w:tab/>
      </w:r>
      <w:r w:rsidR="00CC1EA0">
        <w:tab/>
      </w:r>
      <w:r>
        <w:t>10:00 in the morning</w:t>
      </w:r>
    </w:p>
    <w:p w14:paraId="66F294E8" w14:textId="1574910C" w:rsidR="00542509" w:rsidRDefault="00542509" w:rsidP="00CC1EA0">
      <w:pPr>
        <w:spacing w:after="0" w:line="360" w:lineRule="auto"/>
      </w:pPr>
      <w:r w:rsidRPr="00840242">
        <w:rPr>
          <w:highlight w:val="yellow"/>
        </w:rPr>
        <w:t xml:space="preserve">Location: </w:t>
      </w:r>
      <w:r w:rsidR="00CC1EA0" w:rsidRPr="00840242">
        <w:rPr>
          <w:highlight w:val="yellow"/>
        </w:rPr>
        <w:tab/>
      </w:r>
      <w:r w:rsidR="00A13CEA" w:rsidRPr="00A13CEA">
        <w:rPr>
          <w:highlight w:val="yellow"/>
        </w:rPr>
        <w:t>Chaman-e-</w:t>
      </w:r>
      <w:proofErr w:type="spellStart"/>
      <w:r w:rsidR="00A13CEA" w:rsidRPr="00A13CEA">
        <w:rPr>
          <w:highlight w:val="yellow"/>
        </w:rPr>
        <w:t>Hozori</w:t>
      </w:r>
      <w:proofErr w:type="spellEnd"/>
      <w:r w:rsidR="00840242" w:rsidRPr="00840242">
        <w:rPr>
          <w:highlight w:val="yellow"/>
        </w:rPr>
        <w:t>, Carpet market, District #1, Kabul</w:t>
      </w:r>
    </w:p>
    <w:p w14:paraId="1CA3DA5C" w14:textId="4DB62C96" w:rsidR="00542509" w:rsidRDefault="00840242" w:rsidP="00542509">
      <w:r w:rsidRPr="00840242">
        <w:rPr>
          <w:highlight w:val="yellow"/>
        </w:rPr>
        <w:t>FOC: (0) 93 707 97 77 57</w:t>
      </w:r>
    </w:p>
    <w:p w14:paraId="482230A3" w14:textId="0F10F72F" w:rsidR="00542509" w:rsidRDefault="00542509" w:rsidP="00CC1EA0">
      <w:r>
        <w:t xml:space="preserve">Please send your firm’s representative information no later than </w:t>
      </w:r>
      <w:r w:rsidRPr="00840242">
        <w:rPr>
          <w:b/>
          <w:bCs/>
        </w:rPr>
        <w:t>April 1</w:t>
      </w:r>
      <w:r w:rsidR="00CC1EA0" w:rsidRPr="00840242">
        <w:rPr>
          <w:b/>
          <w:bCs/>
        </w:rPr>
        <w:t>4</w:t>
      </w:r>
      <w:r w:rsidRPr="00840242">
        <w:rPr>
          <w:b/>
          <w:bCs/>
        </w:rPr>
        <w:t>, 2021,</w:t>
      </w:r>
      <w:r>
        <w:t xml:space="preserve"> </w:t>
      </w:r>
      <w:r w:rsidR="00CC1EA0">
        <w:t>11</w:t>
      </w:r>
      <w:r>
        <w:t xml:space="preserve"> </w:t>
      </w:r>
      <w:r w:rsidR="00CC1EA0">
        <w:t>A</w:t>
      </w:r>
      <w:r w:rsidR="00A13CEA">
        <w:t>.</w:t>
      </w:r>
      <w:r w:rsidR="00CC1EA0">
        <w:t>M</w:t>
      </w:r>
      <w:r w:rsidR="00A13CEA">
        <w:t>.</w:t>
      </w:r>
      <w:r>
        <w:t xml:space="preserve"> Kabul time</w:t>
      </w:r>
      <w:r w:rsidR="00CC1EA0">
        <w:t xml:space="preserve"> to </w:t>
      </w:r>
      <w:hyperlink r:id="rId4" w:history="1">
        <w:r w:rsidR="00CC1EA0" w:rsidRPr="00321895">
          <w:rPr>
            <w:rStyle w:val="Hyperlink"/>
          </w:rPr>
          <w:t>auws.procurement@auwsaf.com</w:t>
        </w:r>
      </w:hyperlink>
      <w:r w:rsidR="00CC1EA0">
        <w:t xml:space="preserve"> and include the following information. </w:t>
      </w:r>
    </w:p>
    <w:p w14:paraId="33636D75" w14:textId="086AE34B" w:rsidR="00542509" w:rsidRDefault="00542509" w:rsidP="00542509"/>
    <w:p w14:paraId="079E7A28" w14:textId="72468A43" w:rsidR="00542509" w:rsidRDefault="00542509" w:rsidP="00CC1EA0">
      <w:pPr>
        <w:spacing w:after="0" w:line="360" w:lineRule="auto"/>
      </w:pPr>
      <w:r>
        <w:t>Company Name:</w:t>
      </w:r>
    </w:p>
    <w:p w14:paraId="17332D25" w14:textId="23F95F06" w:rsidR="00542509" w:rsidRDefault="00542509" w:rsidP="00CC1EA0">
      <w:pPr>
        <w:spacing w:after="0" w:line="360" w:lineRule="auto"/>
      </w:pPr>
      <w:r>
        <w:t>Representative Name:</w:t>
      </w:r>
    </w:p>
    <w:p w14:paraId="30BF25F3" w14:textId="1915DE71" w:rsidR="00542509" w:rsidRPr="00542509" w:rsidRDefault="00542509" w:rsidP="00CC1EA0">
      <w:pPr>
        <w:spacing w:after="0" w:line="360" w:lineRule="auto"/>
      </w:pPr>
      <w:r>
        <w:t xml:space="preserve">Representative Phone #: </w:t>
      </w:r>
    </w:p>
    <w:p w14:paraId="6065EA32" w14:textId="77777777" w:rsidR="00CC1EA0" w:rsidRDefault="00CC1EA0"/>
    <w:p w14:paraId="5CA8FD1A" w14:textId="468953B9" w:rsidR="00542509" w:rsidRPr="00CC1EA0" w:rsidRDefault="00542509">
      <w:pPr>
        <w:rPr>
          <w:color w:val="FF0000"/>
        </w:rPr>
      </w:pPr>
      <w:r w:rsidRPr="00CC1EA0">
        <w:rPr>
          <w:color w:val="FF0000"/>
        </w:rPr>
        <w:t xml:space="preserve">Note: </w:t>
      </w:r>
      <w:r w:rsidR="00CC1EA0" w:rsidRPr="00CC1EA0">
        <w:rPr>
          <w:color w:val="FF0000"/>
        </w:rPr>
        <w:t>T</w:t>
      </w:r>
      <w:r w:rsidRPr="00CC1EA0">
        <w:rPr>
          <w:color w:val="FF0000"/>
        </w:rPr>
        <w:t>he site visit is mandatory so if a firm</w:t>
      </w:r>
      <w:r w:rsidR="00CC1EA0" w:rsidRPr="00CC1EA0">
        <w:rPr>
          <w:color w:val="FF0000"/>
        </w:rPr>
        <w:t xml:space="preserve"> does not participat</w:t>
      </w:r>
      <w:r w:rsidR="00CC1EA0">
        <w:rPr>
          <w:color w:val="FF0000"/>
        </w:rPr>
        <w:t>e</w:t>
      </w:r>
      <w:r w:rsidR="00CC1EA0" w:rsidRPr="00CC1EA0">
        <w:rPr>
          <w:color w:val="FF0000"/>
        </w:rPr>
        <w:t xml:space="preserve"> </w:t>
      </w:r>
      <w:r w:rsidR="00CC1EA0">
        <w:rPr>
          <w:color w:val="FF0000"/>
        </w:rPr>
        <w:t xml:space="preserve">in </w:t>
      </w:r>
      <w:r w:rsidR="00CC1EA0" w:rsidRPr="00CC1EA0">
        <w:rPr>
          <w:color w:val="FF0000"/>
        </w:rPr>
        <w:t>the site visit</w:t>
      </w:r>
      <w:r w:rsidR="00CC1EA0">
        <w:rPr>
          <w:color w:val="FF0000"/>
        </w:rPr>
        <w:t>,</w:t>
      </w:r>
      <w:r w:rsidR="00CC1EA0" w:rsidRPr="00CC1EA0">
        <w:rPr>
          <w:color w:val="FF0000"/>
        </w:rPr>
        <w:t xml:space="preserve"> its proposal will be disqualified. </w:t>
      </w:r>
    </w:p>
    <w:p w14:paraId="7AD1A3D3" w14:textId="5786CF69" w:rsidR="00CC1EA0" w:rsidRDefault="00CC1EA0"/>
    <w:p w14:paraId="69CFCF6D" w14:textId="07D65ADA" w:rsidR="00CC1EA0" w:rsidRDefault="00CC1EA0">
      <w:r>
        <w:t>Thank you,</w:t>
      </w:r>
    </w:p>
    <w:p w14:paraId="456824C0" w14:textId="4CCC4C4B" w:rsidR="00CC1EA0" w:rsidRDefault="00CC1EA0">
      <w:r>
        <w:t>AUWS Procurement</w:t>
      </w:r>
    </w:p>
    <w:sectPr w:rsidR="00CC1EA0" w:rsidSect="007A59E9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zMzszSzMDI1MjJR0lEKTi0uzszPAykwrAUArtRhIiwAAAA="/>
  </w:docVars>
  <w:rsids>
    <w:rsidRoot w:val="00542509"/>
    <w:rsid w:val="003A5B6B"/>
    <w:rsid w:val="00542509"/>
    <w:rsid w:val="007A59E9"/>
    <w:rsid w:val="00840242"/>
    <w:rsid w:val="00A13CEA"/>
    <w:rsid w:val="00CC1EA0"/>
    <w:rsid w:val="00EE5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94577"/>
  <w15:chartTrackingRefBased/>
  <w15:docId w15:val="{772E7A9D-5105-4BDF-8B7C-64F93DFE2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1E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1E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68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uws.procurement@auwsaf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sar Ahmad Mohammadi</dc:creator>
  <cp:keywords/>
  <dc:description/>
  <cp:lastModifiedBy>Ali Reza Ahmadi</cp:lastModifiedBy>
  <cp:revision>2</cp:revision>
  <dcterms:created xsi:type="dcterms:W3CDTF">2021-04-12T05:15:00Z</dcterms:created>
  <dcterms:modified xsi:type="dcterms:W3CDTF">2021-04-12T05:15:00Z</dcterms:modified>
</cp:coreProperties>
</file>